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C8BAC" w14:textId="571A3F0A" w:rsidR="00CD4892" w:rsidRDefault="00CD4892" w:rsidP="00CD4892">
      <w:pPr>
        <w:jc w:val="center"/>
        <w:rPr>
          <w:sz w:val="56"/>
          <w:szCs w:val="56"/>
        </w:rPr>
      </w:pPr>
    </w:p>
    <w:p w14:paraId="24F14C35" w14:textId="349D4EA5" w:rsidR="00CD4892" w:rsidRPr="00CD4892" w:rsidRDefault="00CD4892" w:rsidP="00CD4892">
      <w:pPr>
        <w:jc w:val="center"/>
        <w:rPr>
          <w:sz w:val="72"/>
          <w:szCs w:val="72"/>
        </w:rPr>
      </w:pPr>
      <w:r w:rsidRPr="00CD4892">
        <w:rPr>
          <w:sz w:val="72"/>
          <w:szCs w:val="72"/>
        </w:rPr>
        <w:t>Coon Valley Telephone</w:t>
      </w:r>
    </w:p>
    <w:p w14:paraId="11DECD50" w14:textId="6B7B2331" w:rsidR="00CD4892" w:rsidRPr="00CD4892" w:rsidRDefault="00CD4892" w:rsidP="00CD4892">
      <w:pPr>
        <w:jc w:val="center"/>
        <w:rPr>
          <w:sz w:val="72"/>
          <w:szCs w:val="72"/>
        </w:rPr>
      </w:pPr>
      <w:r w:rsidRPr="00CD4892">
        <w:rPr>
          <w:sz w:val="72"/>
          <w:szCs w:val="72"/>
        </w:rPr>
        <w:t>College</w:t>
      </w:r>
    </w:p>
    <w:p w14:paraId="6E01F5E6" w14:textId="25476147" w:rsidR="00CD4892" w:rsidRPr="00CD4892" w:rsidRDefault="00CD4892" w:rsidP="00CD4892">
      <w:pPr>
        <w:spacing w:line="360" w:lineRule="auto"/>
        <w:jc w:val="center"/>
        <w:rPr>
          <w:sz w:val="72"/>
          <w:szCs w:val="72"/>
        </w:rPr>
      </w:pPr>
      <w:r w:rsidRPr="00CD4892">
        <w:rPr>
          <w:sz w:val="72"/>
          <w:szCs w:val="72"/>
        </w:rPr>
        <w:t>Scholarship Program</w:t>
      </w:r>
    </w:p>
    <w:p w14:paraId="3E6B9A90" w14:textId="0B7359C9" w:rsidR="00CD4892" w:rsidRPr="00CD4892" w:rsidRDefault="00CD4892" w:rsidP="00CD4892">
      <w:pPr>
        <w:jc w:val="center"/>
        <w:rPr>
          <w:sz w:val="72"/>
          <w:szCs w:val="72"/>
        </w:rPr>
      </w:pPr>
      <w:r w:rsidRPr="00CD4892">
        <w:rPr>
          <w:sz w:val="72"/>
          <w:szCs w:val="72"/>
        </w:rPr>
        <w:t>20</w:t>
      </w:r>
      <w:r w:rsidR="004225B0">
        <w:rPr>
          <w:sz w:val="72"/>
          <w:szCs w:val="72"/>
        </w:rPr>
        <w:t>2</w:t>
      </w:r>
      <w:r w:rsidR="00BA388C">
        <w:rPr>
          <w:sz w:val="72"/>
          <w:szCs w:val="72"/>
        </w:rPr>
        <w:t>4</w:t>
      </w:r>
    </w:p>
    <w:p w14:paraId="28F54E30" w14:textId="14DDE7CB" w:rsidR="00CD4892" w:rsidRDefault="00CD4892" w:rsidP="00CD4892">
      <w:pPr>
        <w:jc w:val="center"/>
        <w:rPr>
          <w:sz w:val="56"/>
          <w:szCs w:val="56"/>
        </w:rPr>
      </w:pPr>
    </w:p>
    <w:p w14:paraId="20121889" w14:textId="77777777" w:rsidR="00CD4892" w:rsidRDefault="00CD4892" w:rsidP="00CD4892">
      <w:pPr>
        <w:jc w:val="center"/>
        <w:rPr>
          <w:sz w:val="56"/>
          <w:szCs w:val="56"/>
        </w:rPr>
      </w:pPr>
    </w:p>
    <w:p w14:paraId="5A45A2D6" w14:textId="714405AD" w:rsidR="00CD4892" w:rsidRDefault="00CD4892" w:rsidP="00CD4892">
      <w:pPr>
        <w:jc w:val="center"/>
        <w:rPr>
          <w:sz w:val="56"/>
          <w:szCs w:val="56"/>
        </w:rPr>
      </w:pPr>
      <w:r>
        <w:rPr>
          <w:noProof/>
          <w:sz w:val="56"/>
          <w:szCs w:val="56"/>
        </w:rPr>
        <w:drawing>
          <wp:inline distT="0" distB="0" distL="0" distR="0" wp14:anchorId="57473231" wp14:editId="033295FB">
            <wp:extent cx="2286000" cy="2000250"/>
            <wp:effectExtent l="0" t="0" r="0" b="0"/>
            <wp:docPr id="1" name="Picture 1" descr="C:\Users\jmsch\AppData\Local\Microsoft\Windows\INetCache\Content.MSO\E45BB11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msch\AppData\Local\Microsoft\Windows\INetCache\Content.MSO\E45BB119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AA9BE" w14:textId="05FCB551" w:rsidR="00CD4892" w:rsidRDefault="00CD4892" w:rsidP="00CD4892">
      <w:pPr>
        <w:jc w:val="center"/>
        <w:rPr>
          <w:sz w:val="56"/>
          <w:szCs w:val="56"/>
        </w:rPr>
      </w:pPr>
    </w:p>
    <w:p w14:paraId="4FE1D395" w14:textId="77777777" w:rsidR="005E1A25" w:rsidRDefault="005E1A25" w:rsidP="00CD4892">
      <w:pPr>
        <w:rPr>
          <w:sz w:val="56"/>
          <w:szCs w:val="56"/>
        </w:rPr>
      </w:pPr>
    </w:p>
    <w:p w14:paraId="0BDA157F" w14:textId="77777777" w:rsidR="005E1A25" w:rsidRDefault="005E1A25" w:rsidP="00CD4892">
      <w:pPr>
        <w:rPr>
          <w:sz w:val="56"/>
          <w:szCs w:val="56"/>
        </w:rPr>
      </w:pPr>
    </w:p>
    <w:p w14:paraId="4706DAD9" w14:textId="257EC862" w:rsidR="00CD4892" w:rsidRPr="00597E6E" w:rsidRDefault="00CD4892" w:rsidP="00CD4892">
      <w:pPr>
        <w:rPr>
          <w:b/>
          <w:sz w:val="24"/>
          <w:szCs w:val="24"/>
          <w:u w:val="single"/>
        </w:rPr>
      </w:pPr>
      <w:r w:rsidRPr="00597E6E">
        <w:rPr>
          <w:b/>
          <w:sz w:val="24"/>
          <w:szCs w:val="24"/>
          <w:u w:val="single"/>
        </w:rPr>
        <w:t>How it works</w:t>
      </w:r>
    </w:p>
    <w:p w14:paraId="50DCCE4C" w14:textId="392F50CF" w:rsidR="00CD4892" w:rsidRPr="00597E6E" w:rsidRDefault="00CD4892" w:rsidP="00CD489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597E6E">
        <w:rPr>
          <w:b/>
          <w:sz w:val="24"/>
          <w:szCs w:val="24"/>
        </w:rPr>
        <w:t>Applicants Must…</w:t>
      </w:r>
    </w:p>
    <w:p w14:paraId="673BEEBD" w14:textId="169C4470" w:rsidR="00CD4892" w:rsidRPr="00597E6E" w:rsidRDefault="00CD4892" w:rsidP="00CD4892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597E6E">
        <w:rPr>
          <w:sz w:val="24"/>
          <w:szCs w:val="24"/>
        </w:rPr>
        <w:t>Be a graduating high school senior</w:t>
      </w:r>
    </w:p>
    <w:p w14:paraId="03FA43B9" w14:textId="7C7A2CCD" w:rsidR="00CD4892" w:rsidRPr="00597E6E" w:rsidRDefault="00CD4892" w:rsidP="00CD4892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97E6E">
        <w:rPr>
          <w:sz w:val="24"/>
          <w:szCs w:val="24"/>
        </w:rPr>
        <w:t xml:space="preserve">Be a dependent child of a Coon Valley Telephone </w:t>
      </w:r>
      <w:r w:rsidR="00677456">
        <w:rPr>
          <w:sz w:val="24"/>
          <w:szCs w:val="24"/>
        </w:rPr>
        <w:t>customer</w:t>
      </w:r>
    </w:p>
    <w:p w14:paraId="6375D748" w14:textId="4E28A414" w:rsidR="00CD4892" w:rsidRPr="00597E6E" w:rsidRDefault="00CD4892" w:rsidP="00CD4892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97E6E">
        <w:rPr>
          <w:sz w:val="24"/>
          <w:szCs w:val="24"/>
        </w:rPr>
        <w:t>Be accepted by an accredited two- or four-year college or university, or vocational-technical school</w:t>
      </w:r>
      <w:r w:rsidR="004225B0">
        <w:rPr>
          <w:sz w:val="24"/>
          <w:szCs w:val="24"/>
        </w:rPr>
        <w:t xml:space="preserve">. </w:t>
      </w:r>
      <w:r w:rsidR="004225B0" w:rsidRPr="004225B0">
        <w:rPr>
          <w:b/>
          <w:bCs/>
          <w:sz w:val="24"/>
          <w:szCs w:val="24"/>
        </w:rPr>
        <w:t>Online classes do not qualify</w:t>
      </w:r>
      <w:r w:rsidR="004225B0">
        <w:rPr>
          <w:b/>
          <w:bCs/>
          <w:sz w:val="24"/>
          <w:szCs w:val="24"/>
        </w:rPr>
        <w:t>.</w:t>
      </w:r>
    </w:p>
    <w:p w14:paraId="7DB8DE99" w14:textId="46A87AFC" w:rsidR="00CD4892" w:rsidRPr="00597E6E" w:rsidRDefault="00CD4892" w:rsidP="00CD4892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597E6E">
        <w:rPr>
          <w:sz w:val="24"/>
          <w:szCs w:val="24"/>
        </w:rPr>
        <w:t>Have at least a “C” accumulative grade point average.</w:t>
      </w:r>
      <w:r w:rsidRPr="00597E6E">
        <w:rPr>
          <w:b/>
          <w:sz w:val="24"/>
          <w:szCs w:val="24"/>
        </w:rPr>
        <w:t xml:space="preserve">  </w:t>
      </w:r>
      <w:r w:rsidRPr="00597E6E">
        <w:rPr>
          <w:b/>
          <w:i/>
          <w:sz w:val="24"/>
          <w:szCs w:val="24"/>
        </w:rPr>
        <w:t>Please note this is not a scholarship based on a 4.0 average, but awarded to deserving students whose academic credentials fall within an average to above -average range.</w:t>
      </w:r>
    </w:p>
    <w:p w14:paraId="59204E1D" w14:textId="1BBED353" w:rsidR="00CD4892" w:rsidRPr="00597E6E" w:rsidRDefault="00CD4892" w:rsidP="00CD4892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597E6E">
        <w:rPr>
          <w:sz w:val="24"/>
          <w:szCs w:val="24"/>
        </w:rPr>
        <w:t>Express an interest to work in a rural community following graduation.</w:t>
      </w:r>
    </w:p>
    <w:p w14:paraId="584CA085" w14:textId="4883021E" w:rsidR="00CD4892" w:rsidRPr="00597E6E" w:rsidRDefault="00CD4892" w:rsidP="00CD489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597E6E">
        <w:rPr>
          <w:b/>
          <w:sz w:val="24"/>
          <w:szCs w:val="24"/>
        </w:rPr>
        <w:t>How to Apply</w:t>
      </w:r>
    </w:p>
    <w:p w14:paraId="1AF51C45" w14:textId="77777777" w:rsidR="00597E6E" w:rsidRPr="00597E6E" w:rsidRDefault="00CD4892" w:rsidP="00CD4892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597E6E">
        <w:rPr>
          <w:sz w:val="24"/>
          <w:szCs w:val="24"/>
        </w:rPr>
        <w:t xml:space="preserve">Applications can be </w:t>
      </w:r>
      <w:r w:rsidR="00597E6E" w:rsidRPr="00597E6E">
        <w:rPr>
          <w:sz w:val="24"/>
          <w:szCs w:val="24"/>
        </w:rPr>
        <w:t>obtained by…</w:t>
      </w:r>
    </w:p>
    <w:p w14:paraId="64F51A4E" w14:textId="613BC5FB" w:rsidR="00CD4892" w:rsidRPr="00597E6E" w:rsidRDefault="00597E6E" w:rsidP="00597E6E">
      <w:pPr>
        <w:pStyle w:val="ListParagraph"/>
        <w:numPr>
          <w:ilvl w:val="2"/>
          <w:numId w:val="1"/>
        </w:numPr>
        <w:rPr>
          <w:b/>
          <w:sz w:val="24"/>
          <w:szCs w:val="24"/>
        </w:rPr>
      </w:pPr>
      <w:r w:rsidRPr="00597E6E">
        <w:rPr>
          <w:sz w:val="24"/>
          <w:szCs w:val="24"/>
        </w:rPr>
        <w:t>P</w:t>
      </w:r>
      <w:r w:rsidR="00CD4892" w:rsidRPr="00597E6E">
        <w:rPr>
          <w:sz w:val="24"/>
          <w:szCs w:val="24"/>
        </w:rPr>
        <w:t>ick</w:t>
      </w:r>
      <w:r w:rsidRPr="00597E6E">
        <w:rPr>
          <w:sz w:val="24"/>
          <w:szCs w:val="24"/>
        </w:rPr>
        <w:t>ing</w:t>
      </w:r>
      <w:r w:rsidR="00CD4892" w:rsidRPr="00597E6E">
        <w:rPr>
          <w:sz w:val="24"/>
          <w:szCs w:val="24"/>
        </w:rPr>
        <w:t xml:space="preserve"> up at Coon Valley Telephone Business Office in Menlo</w:t>
      </w:r>
      <w:r w:rsidRPr="00597E6E">
        <w:rPr>
          <w:sz w:val="24"/>
          <w:szCs w:val="24"/>
        </w:rPr>
        <w:t xml:space="preserve"> </w:t>
      </w:r>
      <w:r w:rsidR="005B7B1B">
        <w:rPr>
          <w:sz w:val="24"/>
          <w:szCs w:val="24"/>
        </w:rPr>
        <w:t xml:space="preserve">           </w:t>
      </w:r>
      <w:r w:rsidR="003A4D58">
        <w:rPr>
          <w:sz w:val="24"/>
          <w:szCs w:val="24"/>
        </w:rPr>
        <w:t xml:space="preserve">     (</w:t>
      </w:r>
      <w:r w:rsidRPr="00597E6E">
        <w:rPr>
          <w:sz w:val="24"/>
          <w:szCs w:val="24"/>
        </w:rPr>
        <w:t>516 Sherman St Menlo, IA 50164).</w:t>
      </w:r>
    </w:p>
    <w:p w14:paraId="67B4C8AE" w14:textId="08DA047F" w:rsidR="00597E6E" w:rsidRPr="00597E6E" w:rsidRDefault="00597E6E" w:rsidP="00597E6E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597E6E">
        <w:rPr>
          <w:sz w:val="24"/>
          <w:szCs w:val="24"/>
        </w:rPr>
        <w:t xml:space="preserve">Picking up at the Farmers &amp; Merchants Bank in Orient        </w:t>
      </w:r>
      <w:r w:rsidR="005B7B1B">
        <w:rPr>
          <w:sz w:val="24"/>
          <w:szCs w:val="24"/>
        </w:rPr>
        <w:t xml:space="preserve">                   </w:t>
      </w:r>
      <w:r w:rsidRPr="00597E6E">
        <w:rPr>
          <w:sz w:val="24"/>
          <w:szCs w:val="24"/>
        </w:rPr>
        <w:t xml:space="preserve">  (114 S Broad St, Orient, IA 50858)</w:t>
      </w:r>
    </w:p>
    <w:p w14:paraId="145724FF" w14:textId="3B1F3527" w:rsidR="00597E6E" w:rsidRPr="00597E6E" w:rsidRDefault="00597E6E" w:rsidP="00597E6E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597E6E">
        <w:rPr>
          <w:sz w:val="24"/>
          <w:szCs w:val="24"/>
        </w:rPr>
        <w:t>Applications are available at our website http://www.coonvalleytelco.com/</w:t>
      </w:r>
    </w:p>
    <w:p w14:paraId="13FAF8C8" w14:textId="40D18923" w:rsidR="00597E6E" w:rsidRPr="00597E6E" w:rsidRDefault="00597E6E" w:rsidP="00CD4892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97E6E">
        <w:rPr>
          <w:sz w:val="24"/>
          <w:szCs w:val="24"/>
        </w:rPr>
        <w:t>Complete the scholarship application in full.</w:t>
      </w:r>
    </w:p>
    <w:p w14:paraId="6E5DDAEE" w14:textId="4318CA95" w:rsidR="00597E6E" w:rsidRPr="004225B0" w:rsidRDefault="00597E6E" w:rsidP="00597E6E">
      <w:pPr>
        <w:pStyle w:val="ListParagraph"/>
        <w:numPr>
          <w:ilvl w:val="1"/>
          <w:numId w:val="1"/>
        </w:numPr>
        <w:rPr>
          <w:sz w:val="24"/>
          <w:szCs w:val="24"/>
          <w:u w:val="single"/>
        </w:rPr>
      </w:pPr>
      <w:r w:rsidRPr="00597E6E">
        <w:rPr>
          <w:sz w:val="24"/>
          <w:szCs w:val="24"/>
        </w:rPr>
        <w:t xml:space="preserve">Return Application to Coon Valley Telephone Business Office by </w:t>
      </w:r>
      <w:r w:rsidRPr="004225B0">
        <w:rPr>
          <w:sz w:val="24"/>
          <w:szCs w:val="24"/>
          <w:u w:val="single"/>
        </w:rPr>
        <w:t>April 1</w:t>
      </w:r>
      <w:r w:rsidR="00BA388C">
        <w:rPr>
          <w:sz w:val="24"/>
          <w:szCs w:val="24"/>
          <w:u w:val="single"/>
        </w:rPr>
        <w:t>2</w:t>
      </w:r>
      <w:r w:rsidRPr="004225B0">
        <w:rPr>
          <w:sz w:val="24"/>
          <w:szCs w:val="24"/>
          <w:u w:val="single"/>
          <w:vertAlign w:val="superscript"/>
        </w:rPr>
        <w:t>th</w:t>
      </w:r>
      <w:r w:rsidRPr="004225B0">
        <w:rPr>
          <w:sz w:val="24"/>
          <w:szCs w:val="24"/>
          <w:u w:val="single"/>
        </w:rPr>
        <w:t xml:space="preserve">, </w:t>
      </w:r>
      <w:r w:rsidR="004225B0" w:rsidRPr="004225B0">
        <w:rPr>
          <w:sz w:val="24"/>
          <w:szCs w:val="24"/>
          <w:u w:val="single"/>
        </w:rPr>
        <w:t>202</w:t>
      </w:r>
      <w:r w:rsidR="00BA388C">
        <w:rPr>
          <w:sz w:val="24"/>
          <w:szCs w:val="24"/>
          <w:u w:val="single"/>
        </w:rPr>
        <w:t>4</w:t>
      </w:r>
      <w:r w:rsidRPr="004225B0">
        <w:rPr>
          <w:sz w:val="24"/>
          <w:szCs w:val="24"/>
          <w:u w:val="single"/>
        </w:rPr>
        <w:t xml:space="preserve"> @ 12:00 noon.  No late applications will be accepted.</w:t>
      </w:r>
    </w:p>
    <w:p w14:paraId="02F11B1E" w14:textId="39C53AB0" w:rsidR="00CD4892" w:rsidRDefault="00CD4892" w:rsidP="00CD489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597E6E">
        <w:rPr>
          <w:b/>
          <w:sz w:val="24"/>
          <w:szCs w:val="24"/>
        </w:rPr>
        <w:t>Award Procedure</w:t>
      </w:r>
    </w:p>
    <w:p w14:paraId="5E694050" w14:textId="1878C477" w:rsidR="00597E6E" w:rsidRPr="00597E6E" w:rsidRDefault="00597E6E" w:rsidP="00597E6E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>
        <w:rPr>
          <w:sz w:val="24"/>
          <w:szCs w:val="24"/>
        </w:rPr>
        <w:t>Winner will be selected by an independent qualified committee.</w:t>
      </w:r>
    </w:p>
    <w:p w14:paraId="6C15B9B5" w14:textId="6C584AF5" w:rsidR="00597E6E" w:rsidRPr="00597E6E" w:rsidRDefault="00597E6E" w:rsidP="00597E6E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97E6E">
        <w:rPr>
          <w:sz w:val="24"/>
          <w:szCs w:val="24"/>
        </w:rPr>
        <w:t>Scholarships will be awarded on a one</w:t>
      </w:r>
      <w:r>
        <w:rPr>
          <w:sz w:val="24"/>
          <w:szCs w:val="24"/>
        </w:rPr>
        <w:t>-</w:t>
      </w:r>
      <w:r w:rsidRPr="00597E6E">
        <w:rPr>
          <w:sz w:val="24"/>
          <w:szCs w:val="24"/>
        </w:rPr>
        <w:t>time basis and will not be renewable</w:t>
      </w:r>
    </w:p>
    <w:p w14:paraId="2B14F55F" w14:textId="5DACAF48" w:rsidR="00597E6E" w:rsidRPr="00597E6E" w:rsidRDefault="00597E6E" w:rsidP="00597E6E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97E6E">
        <w:rPr>
          <w:sz w:val="24"/>
          <w:szCs w:val="24"/>
        </w:rPr>
        <w:t>Award will be paid upon proof of registration at an institute of higher education, and will be payable after the completion of the first semester.</w:t>
      </w:r>
    </w:p>
    <w:p w14:paraId="44CD56FD" w14:textId="55406A39" w:rsidR="00597E6E" w:rsidRPr="00597E6E" w:rsidRDefault="00597E6E" w:rsidP="00597E6E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97E6E">
        <w:rPr>
          <w:sz w:val="24"/>
          <w:szCs w:val="24"/>
        </w:rPr>
        <w:t>Scholarship will be awarded without regard to race, ethnicity, national origin, religion, sex, or disability.</w:t>
      </w:r>
    </w:p>
    <w:p w14:paraId="2337DE15" w14:textId="22F9E766" w:rsidR="00597E6E" w:rsidRDefault="00597E6E" w:rsidP="00597E6E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97E6E">
        <w:rPr>
          <w:sz w:val="24"/>
          <w:szCs w:val="24"/>
        </w:rPr>
        <w:t>Incomplete application will not be considered.</w:t>
      </w:r>
    </w:p>
    <w:p w14:paraId="6B3C3A90" w14:textId="77777777" w:rsidR="005B7B1B" w:rsidRDefault="005B7B1B" w:rsidP="00597E6E">
      <w:pPr>
        <w:spacing w:after="0" w:line="240" w:lineRule="auto"/>
        <w:jc w:val="center"/>
        <w:rPr>
          <w:sz w:val="24"/>
          <w:szCs w:val="24"/>
        </w:rPr>
      </w:pPr>
    </w:p>
    <w:p w14:paraId="54BCB567" w14:textId="1E2E2488" w:rsidR="00597E6E" w:rsidRDefault="00597E6E" w:rsidP="00597E6E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Deliver or mail your completed application to:</w:t>
      </w:r>
    </w:p>
    <w:p w14:paraId="64B91D2B" w14:textId="6BFCD2A6" w:rsidR="00597E6E" w:rsidRPr="005B7B1B" w:rsidRDefault="00597E6E" w:rsidP="00597E6E">
      <w:pPr>
        <w:spacing w:after="0" w:line="240" w:lineRule="auto"/>
        <w:jc w:val="center"/>
        <w:rPr>
          <w:b/>
          <w:sz w:val="24"/>
          <w:szCs w:val="24"/>
        </w:rPr>
      </w:pPr>
      <w:r w:rsidRPr="005B7B1B">
        <w:rPr>
          <w:b/>
          <w:sz w:val="24"/>
          <w:szCs w:val="24"/>
        </w:rPr>
        <w:t>Coon Valley Telephone</w:t>
      </w:r>
    </w:p>
    <w:p w14:paraId="5D2A19F2" w14:textId="2132AF92" w:rsidR="00597E6E" w:rsidRDefault="00597E6E" w:rsidP="00597E6E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516 Sherman St.</w:t>
      </w:r>
    </w:p>
    <w:p w14:paraId="30863EF8" w14:textId="009F9942" w:rsidR="00597E6E" w:rsidRDefault="00597E6E" w:rsidP="00597E6E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Menlo, IA 50164</w:t>
      </w:r>
    </w:p>
    <w:p w14:paraId="05C71EAB" w14:textId="77777777" w:rsidR="005B7B1B" w:rsidRDefault="005B7B1B" w:rsidP="00597E6E">
      <w:pPr>
        <w:spacing w:after="0" w:line="240" w:lineRule="auto"/>
        <w:jc w:val="center"/>
        <w:rPr>
          <w:sz w:val="24"/>
          <w:szCs w:val="24"/>
        </w:rPr>
      </w:pPr>
    </w:p>
    <w:p w14:paraId="71DEAE26" w14:textId="06CBEE9B" w:rsidR="005B7B1B" w:rsidRDefault="005B7B1B" w:rsidP="00597E6E">
      <w:pPr>
        <w:spacing w:after="0" w:line="240" w:lineRule="auto"/>
        <w:jc w:val="center"/>
        <w:rPr>
          <w:sz w:val="24"/>
          <w:szCs w:val="24"/>
        </w:rPr>
      </w:pPr>
    </w:p>
    <w:p w14:paraId="588D5B17" w14:textId="40D823D2" w:rsidR="005B7B1B" w:rsidRDefault="005B7B1B" w:rsidP="00597E6E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If you have any questions or concerns please contact Jim Nelson at (641)524-2111</w:t>
      </w:r>
    </w:p>
    <w:p w14:paraId="502C75CA" w14:textId="4765B293" w:rsidR="005B7B1B" w:rsidRDefault="005B7B1B" w:rsidP="00597E6E">
      <w:pPr>
        <w:spacing w:after="0" w:line="240" w:lineRule="auto"/>
        <w:jc w:val="center"/>
        <w:rPr>
          <w:sz w:val="24"/>
          <w:szCs w:val="24"/>
        </w:rPr>
      </w:pPr>
    </w:p>
    <w:p w14:paraId="23807D15" w14:textId="134B53A4" w:rsidR="009C11F2" w:rsidRDefault="009C11F2" w:rsidP="00597E6E">
      <w:pPr>
        <w:spacing w:after="0" w:line="240" w:lineRule="auto"/>
        <w:jc w:val="center"/>
        <w:rPr>
          <w:sz w:val="24"/>
          <w:szCs w:val="24"/>
        </w:rPr>
      </w:pPr>
    </w:p>
    <w:p w14:paraId="4BD47938" w14:textId="313B2D7D" w:rsidR="009C11F2" w:rsidRDefault="009C11F2" w:rsidP="00597E6E">
      <w:pPr>
        <w:spacing w:after="0" w:line="240" w:lineRule="auto"/>
        <w:jc w:val="center"/>
        <w:rPr>
          <w:sz w:val="24"/>
          <w:szCs w:val="24"/>
        </w:rPr>
      </w:pPr>
    </w:p>
    <w:p w14:paraId="464CED93" w14:textId="77777777" w:rsidR="009C11F2" w:rsidRDefault="009C11F2" w:rsidP="00597E6E">
      <w:pPr>
        <w:spacing w:after="0" w:line="240" w:lineRule="auto"/>
        <w:jc w:val="center"/>
        <w:rPr>
          <w:sz w:val="24"/>
          <w:szCs w:val="24"/>
        </w:rPr>
      </w:pPr>
    </w:p>
    <w:p w14:paraId="4A61FB4B" w14:textId="3D6CF95C" w:rsidR="005B7B1B" w:rsidRDefault="005B7B1B" w:rsidP="00597E6E">
      <w:pPr>
        <w:spacing w:after="0" w:line="240" w:lineRule="auto"/>
        <w:jc w:val="center"/>
        <w:rPr>
          <w:sz w:val="44"/>
          <w:szCs w:val="44"/>
        </w:rPr>
      </w:pPr>
      <w:r>
        <w:rPr>
          <w:sz w:val="44"/>
          <w:szCs w:val="44"/>
        </w:rPr>
        <w:t>COON VALLEY TELEPHONE SCHOLARSHIP</w:t>
      </w:r>
    </w:p>
    <w:p w14:paraId="39A84978" w14:textId="06A30823" w:rsidR="005B7B1B" w:rsidRDefault="005B7B1B" w:rsidP="005B7B1B">
      <w:pPr>
        <w:spacing w:after="0" w:line="240" w:lineRule="auto"/>
        <w:rPr>
          <w:sz w:val="44"/>
          <w:szCs w:val="44"/>
        </w:rPr>
      </w:pPr>
    </w:p>
    <w:p w14:paraId="377BD28C" w14:textId="4AE45404" w:rsidR="005B7B1B" w:rsidRDefault="005B7B1B" w:rsidP="005B7B1B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Student’s Name: _____________________________________________________</w:t>
      </w:r>
    </w:p>
    <w:p w14:paraId="46524C2F" w14:textId="5E41735A" w:rsidR="005B7B1B" w:rsidRDefault="005B7B1B" w:rsidP="005B7B1B">
      <w:pPr>
        <w:spacing w:after="0" w:line="240" w:lineRule="auto"/>
        <w:rPr>
          <w:sz w:val="28"/>
          <w:szCs w:val="28"/>
        </w:rPr>
      </w:pPr>
    </w:p>
    <w:p w14:paraId="0FF3258E" w14:textId="70593D04" w:rsidR="005B7B1B" w:rsidRDefault="005B7B1B" w:rsidP="005B7B1B">
      <w:pPr>
        <w:spacing w:before="240" w:after="0" w:line="360" w:lineRule="auto"/>
        <w:rPr>
          <w:sz w:val="28"/>
          <w:szCs w:val="28"/>
        </w:rPr>
      </w:pPr>
      <w:r>
        <w:rPr>
          <w:sz w:val="28"/>
          <w:szCs w:val="28"/>
        </w:rPr>
        <w:t>Parent’s/Guardian: ___________________________________________________</w:t>
      </w:r>
    </w:p>
    <w:p w14:paraId="327E2114" w14:textId="347803BB" w:rsidR="005B7B1B" w:rsidRDefault="005B7B1B" w:rsidP="005B7B1B">
      <w:pPr>
        <w:spacing w:before="240" w:after="0" w:line="360" w:lineRule="auto"/>
        <w:rPr>
          <w:sz w:val="28"/>
          <w:szCs w:val="28"/>
        </w:rPr>
      </w:pPr>
      <w:r>
        <w:rPr>
          <w:sz w:val="28"/>
          <w:szCs w:val="28"/>
        </w:rPr>
        <w:t>Address: ___________________________________________________________</w:t>
      </w:r>
    </w:p>
    <w:p w14:paraId="7F662BA3" w14:textId="1DF2E70E" w:rsidR="005B7B1B" w:rsidRDefault="005B7B1B" w:rsidP="005B7B1B">
      <w:pPr>
        <w:spacing w:before="240" w:after="0" w:line="360" w:lineRule="auto"/>
        <w:rPr>
          <w:sz w:val="28"/>
          <w:szCs w:val="28"/>
        </w:rPr>
      </w:pPr>
      <w:r>
        <w:rPr>
          <w:sz w:val="28"/>
          <w:szCs w:val="28"/>
        </w:rPr>
        <w:t>City: _____________________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elephone: _____________________</w:t>
      </w:r>
    </w:p>
    <w:p w14:paraId="5152220D" w14:textId="7185B9D8" w:rsidR="005B7B1B" w:rsidRDefault="005B7B1B" w:rsidP="005B7B1B">
      <w:pPr>
        <w:spacing w:before="240" w:after="0" w:line="360" w:lineRule="auto"/>
        <w:rPr>
          <w:sz w:val="28"/>
          <w:szCs w:val="28"/>
        </w:rPr>
      </w:pPr>
      <w:r>
        <w:rPr>
          <w:sz w:val="28"/>
          <w:szCs w:val="28"/>
        </w:rPr>
        <w:t>Graduating High School: ______________________________________________</w:t>
      </w:r>
    </w:p>
    <w:p w14:paraId="277FFD6F" w14:textId="4895039C" w:rsidR="005B7B1B" w:rsidRDefault="005B7B1B" w:rsidP="005B7B1B">
      <w:pPr>
        <w:spacing w:before="240" w:after="0" w:line="360" w:lineRule="auto"/>
        <w:rPr>
          <w:sz w:val="28"/>
          <w:szCs w:val="28"/>
        </w:rPr>
      </w:pPr>
      <w:r>
        <w:rPr>
          <w:sz w:val="28"/>
          <w:szCs w:val="28"/>
        </w:rPr>
        <w:t>Cumulative High School GPA: ______________        ACT Score: ______________</w:t>
      </w:r>
    </w:p>
    <w:p w14:paraId="784B1BAF" w14:textId="72E96EF8" w:rsidR="005B7B1B" w:rsidRDefault="005B7B1B" w:rsidP="005B7B1B">
      <w:pPr>
        <w:spacing w:before="240" w:after="0" w:line="360" w:lineRule="auto"/>
        <w:rPr>
          <w:sz w:val="28"/>
          <w:szCs w:val="28"/>
        </w:rPr>
      </w:pPr>
      <w:r>
        <w:rPr>
          <w:sz w:val="28"/>
          <w:szCs w:val="28"/>
        </w:rPr>
        <w:t>College you will be attending: __________________________________________</w:t>
      </w:r>
    </w:p>
    <w:p w14:paraId="1348FEA1" w14:textId="17B84394" w:rsidR="005B7B1B" w:rsidRDefault="005B7B1B" w:rsidP="005B7B1B">
      <w:pPr>
        <w:spacing w:before="240" w:after="0" w:line="360" w:lineRule="auto"/>
        <w:rPr>
          <w:sz w:val="28"/>
          <w:szCs w:val="28"/>
        </w:rPr>
      </w:pPr>
      <w:r>
        <w:rPr>
          <w:sz w:val="28"/>
          <w:szCs w:val="28"/>
        </w:rPr>
        <w:t>Field of Study: ______________________________________________________</w:t>
      </w:r>
    </w:p>
    <w:p w14:paraId="39FBE572" w14:textId="21AE1B73" w:rsidR="005B7B1B" w:rsidRDefault="005B7B1B" w:rsidP="005B7B1B">
      <w:pPr>
        <w:spacing w:before="240" w:after="0" w:line="360" w:lineRule="auto"/>
        <w:rPr>
          <w:sz w:val="28"/>
          <w:szCs w:val="28"/>
        </w:rPr>
      </w:pPr>
      <w:r>
        <w:rPr>
          <w:sz w:val="28"/>
          <w:szCs w:val="28"/>
        </w:rPr>
        <w:t>Please complete the following questions…</w:t>
      </w:r>
    </w:p>
    <w:p w14:paraId="2F5FBE54" w14:textId="0D42A4FE" w:rsidR="005B7B1B" w:rsidRDefault="005B7B1B" w:rsidP="005B7B1B">
      <w:pPr>
        <w:spacing w:before="240" w:after="0" w:line="360" w:lineRule="auto"/>
        <w:rPr>
          <w:sz w:val="28"/>
          <w:szCs w:val="28"/>
        </w:rPr>
      </w:pPr>
      <w:r>
        <w:rPr>
          <w:sz w:val="28"/>
          <w:szCs w:val="28"/>
        </w:rPr>
        <w:t>What community activities do you participate in?</w:t>
      </w:r>
    </w:p>
    <w:p w14:paraId="50C06BAE" w14:textId="00EFD006" w:rsidR="005B7B1B" w:rsidRDefault="005B7B1B" w:rsidP="005B7B1B">
      <w:pPr>
        <w:spacing w:before="240" w:after="0" w:line="360" w:lineRule="auto"/>
        <w:rPr>
          <w:sz w:val="28"/>
          <w:szCs w:val="28"/>
        </w:rPr>
      </w:pPr>
    </w:p>
    <w:p w14:paraId="0B0C398B" w14:textId="6F084849" w:rsidR="005B7B1B" w:rsidRDefault="005B7B1B" w:rsidP="005B7B1B">
      <w:pPr>
        <w:spacing w:before="240" w:after="0" w:line="360" w:lineRule="auto"/>
        <w:rPr>
          <w:sz w:val="28"/>
          <w:szCs w:val="28"/>
        </w:rPr>
      </w:pPr>
    </w:p>
    <w:p w14:paraId="2BCA061B" w14:textId="0058F322" w:rsidR="005B7B1B" w:rsidRDefault="005B7B1B" w:rsidP="005B7B1B">
      <w:pPr>
        <w:spacing w:before="240" w:after="0" w:line="360" w:lineRule="auto"/>
        <w:rPr>
          <w:sz w:val="28"/>
          <w:szCs w:val="28"/>
        </w:rPr>
      </w:pPr>
    </w:p>
    <w:p w14:paraId="05FE399E" w14:textId="0AF3298F" w:rsidR="005B7B1B" w:rsidRDefault="005B7B1B" w:rsidP="005B7B1B">
      <w:pPr>
        <w:spacing w:before="240" w:after="0" w:line="480" w:lineRule="auto"/>
        <w:rPr>
          <w:sz w:val="28"/>
          <w:szCs w:val="28"/>
        </w:rPr>
      </w:pPr>
      <w:r>
        <w:rPr>
          <w:sz w:val="28"/>
          <w:szCs w:val="28"/>
        </w:rPr>
        <w:t>Why are you attending college?</w:t>
      </w:r>
    </w:p>
    <w:p w14:paraId="2D8E01DB" w14:textId="3BE9FD29" w:rsidR="005B7B1B" w:rsidRDefault="005B7B1B" w:rsidP="005B7B1B">
      <w:pPr>
        <w:spacing w:before="240" w:after="0" w:line="480" w:lineRule="auto"/>
        <w:rPr>
          <w:sz w:val="28"/>
          <w:szCs w:val="28"/>
        </w:rPr>
      </w:pPr>
    </w:p>
    <w:p w14:paraId="1AA1D621" w14:textId="4DA0675C" w:rsidR="005B7B1B" w:rsidRDefault="005B7B1B" w:rsidP="005B7B1B">
      <w:pPr>
        <w:spacing w:before="240" w:after="0" w:line="480" w:lineRule="auto"/>
        <w:rPr>
          <w:sz w:val="28"/>
          <w:szCs w:val="28"/>
        </w:rPr>
      </w:pPr>
    </w:p>
    <w:p w14:paraId="1DAA172E" w14:textId="214802A0" w:rsidR="005B7B1B" w:rsidRDefault="005B7B1B" w:rsidP="005B7B1B">
      <w:pPr>
        <w:spacing w:before="240" w:after="0" w:line="480" w:lineRule="auto"/>
        <w:rPr>
          <w:sz w:val="28"/>
          <w:szCs w:val="28"/>
        </w:rPr>
      </w:pPr>
    </w:p>
    <w:p w14:paraId="62996F77" w14:textId="189A4CE6" w:rsidR="005B7B1B" w:rsidRDefault="005B7B1B" w:rsidP="005B7B1B">
      <w:pPr>
        <w:spacing w:before="240" w:after="0" w:line="480" w:lineRule="auto"/>
        <w:rPr>
          <w:sz w:val="28"/>
          <w:szCs w:val="28"/>
        </w:rPr>
      </w:pPr>
      <w:r>
        <w:rPr>
          <w:sz w:val="28"/>
          <w:szCs w:val="28"/>
        </w:rPr>
        <w:t>What goals do you hope to accomplish while in college?</w:t>
      </w:r>
    </w:p>
    <w:p w14:paraId="7284C6BA" w14:textId="6AC8D018" w:rsidR="005B7B1B" w:rsidRDefault="005B7B1B" w:rsidP="005B7B1B">
      <w:pPr>
        <w:spacing w:before="240" w:after="0" w:line="480" w:lineRule="auto"/>
        <w:rPr>
          <w:sz w:val="28"/>
          <w:szCs w:val="28"/>
        </w:rPr>
      </w:pPr>
    </w:p>
    <w:p w14:paraId="34E412BE" w14:textId="2CAFDDC3" w:rsidR="005B7B1B" w:rsidRDefault="005B7B1B" w:rsidP="005B7B1B">
      <w:pPr>
        <w:spacing w:before="240" w:after="0" w:line="480" w:lineRule="auto"/>
        <w:rPr>
          <w:sz w:val="28"/>
          <w:szCs w:val="28"/>
        </w:rPr>
      </w:pPr>
    </w:p>
    <w:p w14:paraId="71DB5A67" w14:textId="07281616" w:rsidR="005B7B1B" w:rsidRDefault="005B7B1B" w:rsidP="005B7B1B">
      <w:pPr>
        <w:spacing w:before="240" w:after="0" w:line="480" w:lineRule="auto"/>
        <w:rPr>
          <w:sz w:val="28"/>
          <w:szCs w:val="28"/>
        </w:rPr>
      </w:pPr>
    </w:p>
    <w:p w14:paraId="27E3F66D" w14:textId="4B637208" w:rsidR="005B7B1B" w:rsidRDefault="005B7B1B" w:rsidP="005B7B1B">
      <w:pPr>
        <w:spacing w:before="240" w:after="0" w:line="480" w:lineRule="auto"/>
        <w:rPr>
          <w:sz w:val="28"/>
          <w:szCs w:val="28"/>
        </w:rPr>
      </w:pPr>
      <w:r>
        <w:rPr>
          <w:sz w:val="28"/>
          <w:szCs w:val="28"/>
        </w:rPr>
        <w:t>What do you hope to accomplish after college?</w:t>
      </w:r>
    </w:p>
    <w:p w14:paraId="411A70FA" w14:textId="2E6CF905" w:rsidR="005B7B1B" w:rsidRDefault="005B7B1B" w:rsidP="005B7B1B">
      <w:pPr>
        <w:spacing w:before="240" w:after="0" w:line="480" w:lineRule="auto"/>
        <w:rPr>
          <w:sz w:val="28"/>
          <w:szCs w:val="28"/>
        </w:rPr>
      </w:pPr>
    </w:p>
    <w:p w14:paraId="2599F242" w14:textId="1DEFA5B8" w:rsidR="005B7B1B" w:rsidRDefault="005B7B1B" w:rsidP="005B7B1B">
      <w:pPr>
        <w:spacing w:before="240" w:after="0" w:line="480" w:lineRule="auto"/>
        <w:rPr>
          <w:sz w:val="28"/>
          <w:szCs w:val="28"/>
        </w:rPr>
      </w:pPr>
    </w:p>
    <w:p w14:paraId="0DB55239" w14:textId="0020080A" w:rsidR="005B7B1B" w:rsidRDefault="005B7B1B" w:rsidP="005B7B1B">
      <w:pPr>
        <w:spacing w:before="240" w:after="0" w:line="480" w:lineRule="auto"/>
        <w:rPr>
          <w:sz w:val="28"/>
          <w:szCs w:val="28"/>
        </w:rPr>
      </w:pPr>
    </w:p>
    <w:p w14:paraId="67E10501" w14:textId="2CE82FF5" w:rsidR="005B7B1B" w:rsidRDefault="005B7B1B" w:rsidP="005B7B1B">
      <w:pPr>
        <w:spacing w:before="240" w:after="0" w:line="480" w:lineRule="auto"/>
        <w:rPr>
          <w:sz w:val="28"/>
          <w:szCs w:val="28"/>
        </w:rPr>
      </w:pPr>
      <w:r>
        <w:rPr>
          <w:sz w:val="28"/>
          <w:szCs w:val="28"/>
        </w:rPr>
        <w:t>Why do you need this scholarship?</w:t>
      </w:r>
    </w:p>
    <w:p w14:paraId="6284A7AA" w14:textId="1621008C" w:rsidR="005B7B1B" w:rsidRDefault="005B7B1B" w:rsidP="005B7B1B">
      <w:pPr>
        <w:spacing w:before="240" w:after="0" w:line="360" w:lineRule="auto"/>
        <w:rPr>
          <w:sz w:val="28"/>
          <w:szCs w:val="28"/>
        </w:rPr>
      </w:pPr>
    </w:p>
    <w:p w14:paraId="0B1EC1E5" w14:textId="068ABEF0" w:rsidR="005B7B1B" w:rsidRDefault="005B7B1B" w:rsidP="005B7B1B">
      <w:pPr>
        <w:spacing w:before="240" w:after="0" w:line="360" w:lineRule="auto"/>
        <w:rPr>
          <w:sz w:val="28"/>
          <w:szCs w:val="28"/>
        </w:rPr>
      </w:pPr>
      <w:r>
        <w:rPr>
          <w:sz w:val="28"/>
          <w:szCs w:val="28"/>
        </w:rPr>
        <w:t>Date: ______________        Signature of Applicant: _________________________</w:t>
      </w:r>
    </w:p>
    <w:p w14:paraId="464DD6F5" w14:textId="42BDD255" w:rsidR="005B7B1B" w:rsidRPr="005B7B1B" w:rsidRDefault="005B7B1B" w:rsidP="005B7B1B">
      <w:pPr>
        <w:spacing w:before="240" w:after="0" w:line="360" w:lineRule="auto"/>
        <w:rPr>
          <w:sz w:val="28"/>
          <w:szCs w:val="28"/>
        </w:rPr>
      </w:pPr>
      <w:r>
        <w:rPr>
          <w:sz w:val="28"/>
          <w:szCs w:val="28"/>
        </w:rPr>
        <w:t>Date: ______________        Signature of Member: __________________________</w:t>
      </w:r>
    </w:p>
    <w:sectPr w:rsidR="005B7B1B" w:rsidRPr="005B7B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6A3B9A"/>
    <w:multiLevelType w:val="hybridMultilevel"/>
    <w:tmpl w:val="A3404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86402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MzcyMjE1NzayMDVQ0lEKTi0uzszPAykwqgUAOZjcSCwAAAA="/>
  </w:docVars>
  <w:rsids>
    <w:rsidRoot w:val="00CD4892"/>
    <w:rsid w:val="00026DA0"/>
    <w:rsid w:val="00354AA2"/>
    <w:rsid w:val="003A4D58"/>
    <w:rsid w:val="004225B0"/>
    <w:rsid w:val="00597E6E"/>
    <w:rsid w:val="005B7B1B"/>
    <w:rsid w:val="005E1A25"/>
    <w:rsid w:val="00677456"/>
    <w:rsid w:val="009C11F2"/>
    <w:rsid w:val="00BA388C"/>
    <w:rsid w:val="00CD4892"/>
    <w:rsid w:val="00CE3C03"/>
    <w:rsid w:val="00F74E3E"/>
    <w:rsid w:val="00F90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33201"/>
  <w15:chartTrackingRefBased/>
  <w15:docId w15:val="{C87C959A-1322-4232-811A-EC20C9686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489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7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4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Schneider</dc:creator>
  <cp:keywords/>
  <dc:description/>
  <cp:lastModifiedBy>Carrie Dideriksen</cp:lastModifiedBy>
  <cp:revision>4</cp:revision>
  <cp:lastPrinted>2022-02-02T19:15:00Z</cp:lastPrinted>
  <dcterms:created xsi:type="dcterms:W3CDTF">2022-02-02T19:17:00Z</dcterms:created>
  <dcterms:modified xsi:type="dcterms:W3CDTF">2024-01-18T15:28:00Z</dcterms:modified>
</cp:coreProperties>
</file>